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_๑</w:t>
      </w:r>
      <w:r>
        <w:t xml:space="preserve"> </w:t>
      </w:r>
      <w:r>
        <w:t xml:space="preserve">องค์ประกอบของสมรรถภาพทางกาย</w:t>
      </w:r>
      <w:r>
        <w:t xml:space="preserve"> </w:t>
      </w:r>
      <w:r>
        <w:t xml:space="preserve">4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สวัสดีค่ะคุณครูปลายทางและนักเรียนไปทานทุกคนค่ะยินดีต้อนรับเข้าสู่รายวิชาสุขศึกษาและพลศึกษาชั้นประถมศึกษาปีที่ 6 ค่ะ   แล้วฉันเขินนะคะกลับมาคบกับคุณครูปริญญาประจัญบานหรือคุณครูบอสค่ะ และ  คุณครูพัชรวรรณเนียมสุวรรณหรือคุณครูอาเล็กคะ และในครั้งนี้ที่เรากลับมาพบกันนะคะก็เป็นในเนื้อหาวิชาของภาคเรียนที่ 2 แล้วค่ะ    นักเรียนอยากทราบไหมล่ะคะว่าเดี๋ยวภาคเรียนที่ 2 แล้วจะมาเรียนเรื่องอะไรกันเป็นเรื่องแรก หากนักเรียนอยากทราบเดี๋ยวเราไปดูจุดประสงค์การเรียนรู้ในวันนี้ก็เลยค่ะและสำหรับจุดประสงค์การเรียนรู้ในวันนี้นะคะในข้อที่ 1 นะคะ นักเรียนจะต้องสามารถอธิบายองค์ประกอบ ตอบของสมรรถภาพทางกายได้ค่ะ   แม่คนที่ 2 นะคะนักเรียนต้องคำนวณค่าดัชนีมวลกายหรือว่า BMI ของตนเองได้อย่างถูกต้องค่ะ  และในข้อที่ 3 นะคะ  นักเรียนจะสามารถเห็นประโยชน์ค่ะของการมีค่าดัชนีมวลกาย หรือว่า BMI อยู่ในเกณฑ์ปกติค่ะ ซึ่งก็แน่นอนเลยนะคะจากจุดประสงค์การเรียนรู้ในวันนี้ในวันนี้เที่ยงที่เด็กๆจะได้เรียนกันก็คือในเรื่องขององค์ ประกอบของสมรรถภาพทางกายค่ะ    และครูบอลก็มีคำถามนะคะ   ถ้าถามว่าในขณะนี้นักเรียนทราบน้ำหนัก และส่วนสูงของตนเองหรือไม่คะ    ไปตอนนี้เลยนะคะที่เรากำลังนั่งเรียนกันอยู่นักเรียนทราบน้ำหนักและส่วนสูงของตนเองหรือไม่คะ  หลายๆคนอาจจะเคยชั่งน้ำหนักและวัดส่วนสูงกันเป็นประจำใช่ไหมคะ เราจำกันได้ไหมเอ่ยตอนนี้เราหนักเท่าไหร่  และเขาสูงเท่าไหร่คะ    แล้วคุณครูอาเล็กล่ะคะได้ชั่งน้ำหนักและวัดส่วนสูงกับเป็นประจำ หรือไม่คะคุณครูอะไรนะคะก็ชั่งน้ำหนักและส่วนสูงเป็นประจำอยู่แล้วค่ะถ้าสมมุติว่าคุณครูอาเล็กนี่จะชั่งน้ำหนัก คุณครูอะไรก็จะสร้างทุกสัปดาห์ค่ะแต่ว่าสู้ๆนะคะคุณครูอะไรมีส่วนสูงที่ไปโรงพยาบาลไปตรวจสุขภาพบ้าง ว่าจะมีการวัดส่วนสูงบ้างเป็น บางครั้งนะคะเป็นของเราล่ะคะครูบอกชื่อว่านักเรียนหลายๆคนนะคะ  ก็จะ ให้คุณครูประจำชั้นช่วยชั่งน้ำหนัก วัดส่วนสูงและบันทึกผลไว้ด้วยทุกๆเดือนใช่ไหมล่ะคะ  ปีนี้เด็กๆจำกันได้หรือไม่คะว่าตัวเอง น้ำหนักเท่าไรส่วนสูงเท่าใด วันนี้เราต้องใช้ค่าน้ำหนักแล้วก็ค่าส่วนสูงมาใช้ในการทำกิจกรรมวันนี้ด้วยใช่ไหม ราคา ตัวเล็ก และในคำถามตอบมาค่ะ  แล้วถ้ามีเกมแบบนี้ราคานักเรียน ขอแรกคือน้ำหนักตัวน้อย   เหรียญที่ 2 ปกติ   เกมที่ 3  มีความเสี่ยงน้ำหนักเกิน  และเกมสุดท้าย น้ำหนักเกิน ถ้ามีเกณฑ์แล้วนักเรียนดูแบบ 4 เกมนี้  นักเรียนคิดว่าตนเอง อยู่ในเกณฑ์ใดคะ  คุณครูบอสคะแต่เท่าที่สังเกตดูนะคะทั้ง 4 เกมนี้นี่ มันมีความแตกต่างกันอย่างไรหรือคะจากที่เราเห็นนะคะคุณครูอะไร    แต่ในเกมนะคะเราเขียนไว้ว่ามี มีทั้งหมด 4 ระดับและแต่ละระดับจะมีการเพิ่มขึ้นเรื่อยๆภายในวันนี้ค่ะเดี๋ยวเราจะได้ทำกิจกรรมในการคำนวณค่ะน้ำหนักและส่วนสูงของเรา ซึ่งเด็กๆก็จะได้ทราบระดับของตนเองค่ะ  เป็นการสร้างความสมดุลของร่างกายนั้นเองซึ่งในวันนี้ล่ะคะ หลังจากที่เด็กทำกิจกรรมและเด็กก็จะทราบว่าเด็กนั้นอยู่ในเกณฑ์ใด    เกียร์ตอนนี้ทำอะไรไม่ได้เลยดิคิดว่า อย่างที่เราทราบน้ำหนักและส่วนสูงของตนเองเบื้องต้น เราคิดว่าเราอยู่ในเกณฑ์ไหนคะ  นักเรียนสามารถยกมือสอบถามคุณครูปลายทางได้เลยค่ะ   แล้วเดี๋ยวเราจะมาดูกันนะคะครูอเล็กซ์ว่าเกณฑ์ที่นักเรียนได้ตอบไว้ สุดท้ายแล้วเมื่อนักเรียนไปคำนวณรายได้ทราบเป็นของตนเองจริงๆ  เราจะมาดูกันสิว่าเด็กๆ    ทายเกมของตัวเองถูกต้องหรือไม่ ชนะแล้วในวันนี้นะคะมีอีกภาพหนึ่งขาดให้นักเรียนได้สังเกตกัน  เด็กๆลองสังเกตภาพต่อไปนี้เลยค่ะ       ภาพนี้เห็นอะไรบ้างนะ            คิดว่าสองคนนี้เขาแตกต่างกันอย่างไรคะ   นักเรียนคิดว่าสองคนนี้แตกต่างกันอย่างไรคะ  นักเรียนไปทางสามารถแสดงความคิดเห็นได้เลยนะคะ      คุณครูอะไรคะคุณครูอเล็กซ์เห็นความแตกต่างหรือว่าความเหมือนกันของสองคนนี้ไหมคะ  ความแตกต่างของสองคนนี้นะคะ เท่าที่สังเกตดูนี่สองคนนี้นะคะกำลังยกลูกตุ้มน้ำหนักค่ะหรือที่เราเรียกว่าดัมเบลเท่าที่สังเกตเด็กชายคนแรกนะคะ เขาดูเหมือนจะไม่ค่อยมีแรงในการยกลูกตุ้มน้ำหนักนี้เลยค่ะ  เด็กชายคนหนึ่งนะคะสามารถยกได้เพียงมือเดียวเลย นักเรียนไปทางหรอคะ สังเกตเห็นเหมือนกัน ครูอันเล็กหรือไม่  และเราก็จะเข้าสู่คำถามที่ 2 ค่ะ เมื่อเราสังเกตเห็นแล้วเมื่อเขาทั้งสองคนมีความแตกต่างกัน   นักเรียนคิดว่า  เป็น เพราะเหตุใดคะ  เราเห็นแล้วนะครับว่าสองคนนี้มีความแตกต่างกันนักเรียนลองตอบสิคะว่านักเรียนคิดว่าเป็นเพราะเหตุใด ทำไม 1 คนถึงดูไม่มีแรง ไอ้คนหนึ่ง  ยกลูกตุ้มน้ำหนักด้วยมือข้างเดียวเลย       คุณครูอเล็กซ์ราคาคิดว่า เป็นเพราะเหตุใดๆทั้งสิ้นครูอะไรนะคะครูอาเล็ก คิดว่าน่าจะมีหลายปัจจัยหรือว่าหลายสาเหตุเลยเหรอครับคุณครูบอสไม่ว่าจะเป็นอาหารให้เขารับประทานเข้าไปบางคนนะคะเขาอาจจะรับประทานอาหารได้น้อยทำให้ไม่มีแรง   ถ้าเขามารับประทานอาหารที่มีประโยชน์เหมาะสมกับร่างกายของเขาก็ทำให้เขานี่ แข็งแรงค่ะต่อมานะคะ  เอาที่คุณครูอาเล็กดูนี่ก็คืออยู่ที่พฤติกรรมในการออกกำลังกายค่ะ   ถ้าเขามีการออกกำลังกายก็ทำให้สมรรถภาพทางร่างกายของเขานี่มีความแข็งแรงค่ะ  ใช่แล้วล่ะค่ะและในวันนี้นะคะ  ก็จะเข้าสู่เรื่องที่เราเรียนกันค่ะ มันก็คือเรื่องขององค์ประกอบของสมรรถภาพทางกายนั้นเอง สนุกๆอยากทราบไหมคะว่าองค์ประกอบของสมรรถภาพทางกายมีอะไรบ้าง   ครูอะไร  ทราบไหมคะประกอบของสมรรถภาพทางกายหรือเครือก็มีหลากหลายราคาค่ะแต่ก่อนอื่นนะคะเราต้องรู้ถึงความหมายของคำว่าสมรรถภาพทางกายก่อนใช่ไหมคะ เสร็จแล้วหรอคะ เด็กๆอาจจะเคยได้ยินคำว่าสมรรถภาพทางกายบ่อยครั้ง  และหลายๆคนนะคะมีการทดสอบสมรรถภาพทางกาย กับคุณครูในวิชาพลศึกษาเป็นประจำ  อย่างน้อยนะคะ 1 เทอมก็มีการทดสอบ 1 ครั้งและก็มาสรุปผลการใช้ไหมล่ะคะ หลายคนยังไม่ทราบความหมายของสมรรถภาพทางกายเลยเดี๋ยววันนี้เรามาดูกันค่ะ วัดสมรรถภาพทางกาย หมายถึงอะไร โดยสมรรถภาพทางกายนะคะจะหมายถึง ความสามารถ และความพร้อมของร่างกาย ในการออกแรง ปฏิบัติกิจกรรม หรือว่าทำงานต่างๆ   และเป็นระยะเวลานานแล้วก็มีประสิทธิภาพนั่นเองค่ะ ซึ่งมีราคาเราจะเห็นได้ว่า   แต่ละคนนะคะมีการปฏิบัติกิจกรรมหรือว่าทำงานต่างๆนี่ ระยะเวลานานหรือว่าประสิทธิภาพนะคะแตกต่างกันนั้นเอง  ก็เป็นที่มาของว่า  ของแต่ละคนนะคะมีสมรรถภาพทางกายที่แตกต่างกันค่ะ ปีนี้จากคำถามเมื่อสักครู่ที่เราทำกันไว้ว่าสมรรถภาพทางกายหรือว่าอม กรอบของสมรรถภาพทางกายมีอะไรบ้างเดี๋ยวเราไปดูกันเลยค่ะ    องค์ประกอบของสมรรถภาพทางกายนะคะ  แรกก็คือองค์ประกอบร่างกาย  2 ค่ะความแข็งแรงของกล้ามเนื้อ  3 ความอดทนของกล้ามเนื้อ  4 ความอ่อนตัว 5 ความอดทนของระบบ   ไหลเวียนโลหิตและระบบหายใจ ซึ่งเดี๋ยวนี้นะคะเดี๋ยวเราจะไม่รู้กันว่าองค์ประกอบต่างๆนั้นหมายถึงอะไร  องค์ประกอบต่างๆนั้นทดสอบด้วยกิจกรรมใด ซึ่งโดยปกติแล้วเด็กๆอาจจะทราบแค่ว่ากิจกรรมที่เรานำมาทดสอบสมรรถภาพทางกายนั้นมีอะไรบ้างแต่หลายๆคนยังไม่ทราบเลย ว่ากิจกรรมต่างๆทดสอบไปเพื่อให้เราทราบสิ่งใดค่ะ  กลัวเล็กเดี๋ยวนี้เรามาดูกันที่องค์ประกอบแรกกันเลยนะคะ องค์ประกอบของร่างกายนะคะคงประกอบแรก ก็คือองค์ประกอบของร่างกายเหมือนหมายถึงสัดส่วนของไขมันในร่างกาย  กับมวลร่างกาย ที่ปราศจากไขมันค่ะ  โดนนะคะตัดส่วนไขมันในร่างกายกับมวลร่างกาย ปราศจากไขมันสามารถทดสอบนะคะหรือว่าวัดนะคะได้จากกิจกรรมต่อไปนี้ค่ะ     มันก็คือ การคำนวณหาค่าดัชนีมวลกาย หรือว่าหลายๆคนเรียกว่า BMI นั่นเอง   และ 2 ค่ะการวัดค่าเปอร์เซ็นต์ไขมันซึ่งอันนี้นะคะต้องใช้ค่า เครื่องคำนวณราคาขวดเล็กใช่แล้วราคาการวัดค่าเปอร์เซ็นต์ไขมันนี้นะคะ  ไม่สามารถวัดได้ด้วยตนเองนะคะ  เราจำเป็นที่จะต้องใช้เครื่องมือหรือว่าสถานที่ที่เฉพาะทางก็จะมีการวัดค่าเปอร์เซ็นต์ไขมันให้กับร่างกายของเราได้ค่ะ ชนะแล้วนะคะ เด็กนะคะ วันนี้ครูบอสจะสอนนะคะขั้นตอนง่ายๆนั่นคือ การวัดค่าดัชนีมวลกายค่ะ เดี๋ยวจะเป็นท้ายกิจกรรมในชั่วโมงนี้นะคะ    หาต่อมาค่ะคือความแข็งแรงของกล้ามเนื้อค่ะ  ความแข็งแรงของกล้ามเนื้อนะคะก็คือความสามารถของกล้ามเนื้อที่ออกแรง ความพยายาม ไป 1 ครั้งค่ะ ซึ่งเราสามารถวัดได้ด้วยกสิกรรมการทดสอบแรงบีบมือ   การดันพื้น  และการลุกนั่งค่ะ ซึ่งอันนี้นะคะก็จะเป็นกิจกรรมที่เด็กๆเคยทดสอบในการทดสอบสมรรถภาพใช่ไหมล่ะคะ แล้วก็จะมีอีกหลายๆอย่างนะคะที่เราได้ทำในชีวิตประจำวันค่ะเป็นการทำให้เราได้เห็นว่าความสามารถหรือว่าความสามารถของกล้ามเนื้อนะคะที่การออกแรงความพยายามในครั้งหนึ่งนี่ของแต่ละคนนั้นแตกต่างกัน  อย่างเช่น การยกของหนักใช่ไหมราคาครัวเล็กใช่แล้วค่ะเพราะว่าการยกของหนักนะคะก็เหมือนกับว่าเราเป็นการทดสอบพลังกายของเราหรือว่ากล้ามเนื้อแขนของเราค่ะว่ามีแรงมากน้อยเท่าไรหรอกค่ะเดี๋ยวก็จะเห็นได้ว่าบางคนสามารถยกของได้ด้วยมือเดียว  หรือบางคนใช้ 2 มือยังยกไม่ขึ้นเลยค่ะครูอาเล็ก อันนี้ก็จะเห็นได้ว่า ความแข็งแรงของกล้ามเนื้อของแต่ละคนนั้นแตกต่างกันนั่นเอง ปีนี้เราจะมาดูองค์ประกอบต่อมากันค่ะ  องค์ประกอบต่อมานะคะนั่นก็คือความอดทนของกล้ามเนื้อ  สักครู่เราไปดูไปแล้วนะคะว่าความแข็งแรงของกล้ามเนื้อคืออะไรสิ่งนี้เราจะมาดูความอดทนของกล้ามเนื้อค่ะ   ความอดทนของกล้ามเนื้อหน้าอกหมายถึง  ความสามารถของกล้ามเนื้อ พี่จะออกแรง ต่อเนื่องเป็นเวลานาน หรือว่าหลายครั้งติดต่อกันนั่นเอง ฉันก็สามารถทดสอบนะคะได้จากกิจกรรมต่อไปนี้ค่ะ  ก็คือ  วิ่งระยะไกล    การดันพื้น หรือว่าการลุกนั่งค่ะ   แล้วก็หลายๆกิจกรรมที่เราได้ทำในชีวิตประจำวันนะคะไม่ว่าจะเป็นนะคะการที่เรานะคะออกแรงต่อเนื่องเป็นระยะเวลานาน หลายๆคนก็สังเกตไหมคะบางคน วิ่งได้ ระยะทางนะคะหลายกิโลเมตรแต่บางคน  วิ่งแค่ระยะทางสั้นๆก็เหนื่อยแล้ว  ราคาหรือว่าไม่สามารถวิ่งไปต่อได้แล้วแบบนี้ อันนี้นะคะ เกี่ยวเนื่องนะคะ ความอดทนของกล้ามเนื้อด้วยล่ะค่ะ  ต่อมาค่ะก็คือ ความอ่อนตัว    ความอ่อนตัวนะคะก็คือความสามารถในการทำงาน ประสานกันของกล้ามเนื้อและข้อต่อ สูงสุดเท่าที่ทำได้ค่ะ โดยเราสามารถหาค่าได้ จากการนั่งงอตัวไปข้างหน้าซึ่งเด็กๆเคยลองแล้วใช่ไหมล่ะคะนั่นก็คือกิจกรรมทดสอบสมรรถภาพการนั่งงอตัวนั้นเอง ซึ่งหลายๆคนก็จะเห็นได้ว่า  มีค่าการวัดนะคะที่แตกต่างกัน เนื่องจากค่าความอ่อนตัวของแต่ละบุคคลแตกต่างกันนั้นเองค่ะ ซึ่ง  ถ้าสมมุตินะคะถ้าเรานะคะมีการสร้างเสริมบ่อยๆก็จะสามารถทำให้ความอ่อนตัวของเรา ส่งมาคืนได้ค่ะ    และองค์ประกอบต่อมานะคะของสมรรถภาพทางกายนะคะประกอบสุดท้ายนั่นก็คือ  ความอดทน ของระบบ ไหลเวียนโลหิต และระบบหายใจค่ะ เด็กๆคงสงสัยใช่ แล้วใช่ไหมล่ะคะว่าความอดทนของระบบไหลเวียนโลหิตและระบบหายใจหมายถึงอะไรมีใครทราบไหมเอ่ย     ลองตอบคำถามคุณครูปลายทางสิคะ   ระบบไหลเวียนโลหิตจะมาเกี่ยวอะไรกับสมรรถภาพของเรานะ     บางคนอาจจะตอบถูกนะคะ เพราะว่าความหมายนะครับความอดทนของระบบไหลเวียนโลหิตและระบบหายใจนั่นก็คือ ความสามารถของระบบ ไหลเวียนโลหิต และระบบไหลหายใจที่สามารถลำเลียงออกซิเจนไปเลี้ยงส่วนต่างต่างของร่างกายทำให้ร่างกาย ทำงานได้เป็นระยะเวลานานค่ะ  ซึ่งมันก็จะเป็นการสัมพันธ์นะคะความสัมพันธ์เกี่ยวกับการทำกิจกรรมต่างๆและเป็นระยะเวลานานเองค่ะ โดยเราสามารถทดสอบนะคะได้ผ่านจากการทดสอบวิ่ง ระยะ ไปค่ะแล้วก็หลายๆกิจกรรมที่ทำในชีวิตประจำวันนะคะซึ่งกิจกรรมต่างๆนะคะก็จะมีการทำเป็นระยะเวลานานบางทีจะกำแล้วก็ที่ไหนว่า  แต่ละคนนั้นมีความสามารถที่แตกต่างกัน นั่นเองค่ะ   แล้วจากวันนี้นะคะที่เราได้บอกนักเรียนไป ปลูกต้นชั่วโมงแล้วนะคะว่าเราจะมีกิจกรรมนี้เป็นกิจกรรมให้เด็กๆสามารถหาสัดส่วนของร่างกายตนเองได้ด้วยวิธีง่ายๆ  นั่นก็คือการคำนวณค่าดัชนีมวลกาย หรือว่าเราเรียกว่าเบียร์ไหมนั่นเองค่ะ  เพราะว่าการหาค่าไขมันในร่างกายนี้เราไม่สามารถอ่านได้ด้วยตนเองนะคะ  การคำนวณค่าดัชนีมวลกาย  นักเรียนสามารถทำได้ด้วยตนเองที่บ้านเลยล่ะค่ะ    ซึ่งอุปกรณ์ที่เราใช้ในกิจกรรมนี้นะคะก็จะมี 1 ค่ะ ใบงานที่ 1 เรื่อง คำนวณค่า BMI ของฉัน      2 เครื่องคิดเลขโดยนักเรียน ตอนนี้คุณครูบ่ได้เตรียมเครื่องคิดเลขมาแล้วนะคะเด็กๆล่ะคะ เตรียมเครื่องคิดเลขไว้พร้อมหรือยังเอ่ย   คุณครูปลายทางนะคะสามารถนำเครื่องคิดเลขมาให้เด็กๆนะคะยืมกันใช้ได้เลยนะคะ          และเครื่องคิดเลขนี้นะคะอาจจะเป็นเครื่องคิดเลขง่ายๆหรือว่าถ้าเด็กคนไหนนะคะ โทรศัพท์มือถือมาที่โรงเรียนในโทรศัพท์มือถือก็จะมีอุปกรณ์นะคะที่เป็นเครื่องคิดเลขนะคะเด็กสามารถกดเข้ามาใช้ได้เหมือนกันเลยค่ะ  ซึ่งกิจกรรมนี้นะคะก่อนอื่นเด็กจะต้องรู้สูตร การหาค่าดัชนีมวลกายก่อนค่ะ ไม่ยากเลยนะคะสูตรง่ายๆเลย  เด็กจำได้หรือไม่คะที่เด็ก  ไปตอนต้นครูบาถามเด็กว่านักเรียนทราบค่าน้ำหนัก   และถ้าส่วนสูงของตนเองหรือไม่   ใช่แล้วล่ะค่ะเพราะเราจะต้องนำน้ำหนักและส่วนสูงมาใช้ในการคำนวณหาค่า BMI นั่นเองค่ะ  กลัวอะไรพร้อมไหมคะพร้อมค่ะคุณครูอาเล็ก เตรียมคือเลขมาเรียบร้อยแล้วค่ะโดยสูตรการหาค่าดัชนีมวลกายหรือว่ามีใหม่นะคะมีดังต่อไปนี้ค่ะ   มันคือ BMI ราคาเท่ากับ  เอาน้ำหนักนะคะหน่วยเป็นกิโลกรัม หารด้วยส่วนสูงค่ะ  โดยส่วนสูงของเราเด็กๆจะวัดเป็นเซนติเมตรใช่ไหมล่ะคะ แต่ส่วนสูงที่เรานำมาวัดนะคะเราจะใช้เป็นหน่วย M ค่ะ    ทำอย่างไรหรือคะ Isuzu ที่เป็นเมตร สมมุติถ้านักเรียนสูง 150  เซนติเมตรใช่ไหมล่ะคะ 150 cm เด็กๆนะคะ หม้อแปลงค่านะคะ จากเซนติเมตรให้เป็นเมตรนะคะก็จะได้เท่ากับ  1 เมตร 50 เซนค่ะ จะเป็น 1.50   เดี๋ยวเรามาดูวิธีการคำนวณง่ายที่กลูโคสนำมาเป็นตัวอย่างให้นักเรียนนะคะ    สมุดนะคะวันนี้ครูบอสสมมุติค่าน้ำหนักและส่วนสูงมาให้นักเรียนสมมติว่านักเรียน 1 คนนะคะ น้ำหนัก 45 กิโลกรัม สมมุติว่านักเรียนหนัก 45 กิโลกรัม  และนักเรียนนะคะมีค่าความสูงเท่ากับ 1.5 เมตร หรือว่า 150 cm นั่นเอง    เด็กๆสงสัยไหมคะ ว่าแล้ว 1.5 เมตรกำลัง 2 นี่  จะหาอย่างไรเอ่ย     f แล้ว 1.5 M ^ 2 ขายอย่างไรหรือคะ ครูบอสวันนี้ไงล่ะคะครูบอลให้นักเรียนนำเครื่องคิดเลขมาเป็นตัวช่วยนะคะนั่นก็คือ เราจะนำจุด 5  x กับ 1.5  เราก็จะได้ 1.5 ยกกำลัง 2 นั้นเองค่ะง่ายไหมล่ะคะนักเรียน  นานแล้วก่อนที่เราจะนำเลข 2 ตัวนี้มาหารกันได้ เราจะต้องนำค่าสุดๆของเราไปคุยกันเองก่อนนะคะเพื่อให้ได้ส่วนสูงยกกำลัง 2 ค่ะ   และหลังจากคราวคูณกันได้แล้วเด็กๆลองกด เครื่องคิดเลขตามกูบอกแล้วกูก็เล็กเลยนะคะ  1 จุด 5  x 1.5 และกด = ค่ะ   ก็จะได้ 2.25   ได้เท่ากันไหมคะนักเรียน      ทวนอีกครั้งนะคะ 1.5   x 1.5 และกดเท่ากับ  นักเรียนก็จะได้ผลเท่ากับเท่าไหร่คะ ถูกต้องค่ะ 2.25 ที่นี้นะคะเมื่อเราได้ 2.25 แล้ว เราก็จะได้ค่าที่เป็นน้ำหนักแล้วก็ค่าที่เป็นสูตรกำลังสองแล้วใช่ไหมล่ะคะเราก็จะนำท่านทั้งสองนั้นมาหารกันค่ะ    กด / อย่างไรนะเด็กๆรู้วิธีการกดเครื่องคิดเลขไหมเอ่ยก่อนอื่นเราต้อง ลบเลขเดิมที่เรากดไว้ก่อนนะคะนักเรียนแต่นักเรียนอย่าลืมนะคะอย่าลืมเลขที่เรากดเอาไว้โดยการจดบันทึกไว้ในสมุดของตนเองก่อนก็ได้นะคะ นักเรียนสามารถตั้งเป็นวิธีทำในสมุดได้เลยนะคะ    ที่นี้ค่ะ  เรามากด 45 กิโลกรัม 45 นะคะ เลข 4 กับ 5  และกด เครื่องหมายหารค่ะ   ที่นี้เราได้ค่าส่งมาแล้วใช่ไหมคะนั่นก็คือ 2   25   45 / 2.25 กดเท่ากับ เราก็จะได้ผลลัพธ์ค่ะ เด็กๆได้ผลลัพธ์เท่าไรเอ่ย   ถูกต้องค่ะ   เด็กๆได้ผลลัพธ์เท่ากับ   20 ใช่ไหมล่ะคะ   ใช่ผลลัพธ์เท่ากับคุณครูเล็กเลยค่ะคุณครูบอสเด็กๆทำได้เท่ากันไหมคะที่นี้เราก็เห็นแล้วนะคะว่าการคำนวณค่าดัชนีมวลกายหรือว่าค่า BMI ของเรานั้นไม่ยากเลย เด็กสามารถนำไปปรับใช้นะคะ ค่าน้ำหนักและส่วนสูงของตนเองได้เลยนะคะ    แล้วพอเราได้ ค่า BMI แล้วหรือว่าค่าดัชนีมวลกายมาเสร็จเรียบร้อยแล้วทำอย่างไรหรือคะคุณครูบอสที่ไม่ขาดครูเล็กเด็กจำที่เราได้ว่ะ เกณฑ์ไว้ในทีแรกไหมคะที่มีทั้งหมด 4 ระดับ ในตอนนั้นเด็กๆตอบว่าตัวเองอยู่ในเกณฑ์ใดเอ่ย    เดี๋ยววันนี้เราจะมาดูกันค่ะ ว่าเด็กนั้นจะรู้ได้อย่างไรว่าเราอยู่ในเกณฑ์ใด   ที่นี้นะคะเมื่อเราได้ฆ่าเมียใหม่แล้วเราจะรู้ได้อย่างไรว่าเราอยู่ในเกณฑ์ใด ครูอะไรพอจะทราบไหมคะ  เราจะรู้ได้อย่างไรหรือคะเมื่อเราได้ค่าขนมแล้วนะครับอย่างเมื่อสักครู่เลขเด็ด จำนวนเท่ากับ 20 เราก็จะนำค่านั้นนะคะมาดูกราฟนี้ค่ะ  ซึ่งกลับนี้เป็นขององค์กรใดคะคุณเล็กตามนี้นะคะเป็นขององค์กร  Center of disease control หรือว่า CDC ของประเทศสหรัฐอเมริกาค่ะและเด่นสงสัยไหมล่ะคะ บางคนอาจจะเคยเห็นภาพคำนวณการคำนวณ BMI มีระดับนะคะที่ไม่ใช่ การดูกราฟแบบนี้เป็นการ บอกตัวเลขได้เลย นักเรียนทราบข่าวว่าเพราะอะไรทำไมนักเรียนใช้ค่าการคำนวณแบบนี้ไม่ได้   เราว่านักเรียนยังอายุไม่ถึง 20 ปีบริบูรณ์นั้นเองค่ะ ซึ่งตามนี้นะคะ จะเหมาะสมสำหรับเด็กอายุ 2 ถึง 20  ฉะนั้นแล้วเด็กๆนะคะ หลายคนยังอายุอยู่ในช่วง 11 ปี 12 ปี ถึงจะเป็นนะคะจะต้อง คำนวณค่า BMI นะคะแล้วก็วัดผลจากกราฟแบบนี้นั่นเองค่ะ  ซึ่งเด็กชายและเด็กหญิงจะใช้ลักษณะของกราฟที่แตกต่างกันคนละกราฟกันนะคะอย่าเหมารวมกับนักเรียน ซึ่งเมื่อสักครู่นะคะเด็กคำนวณค่า BMI ได้เท่ากับ  20   เด็กสามารถขีดเส้นแนวนอนแบบนี้ได้เลยนะคะ  ฉีดตรงบริเวณที่เป็นเส้นเลข 20:00 น แล้วก็ใช้ไม้บรรทัดอาคารธาตุและขีดเส้นใต้เลยค่ะ   ที่นี้ค่ะ เมื่อเราได้เส้นแนวนอนแล้ว เราจะมาสู่เส้นแนวตั้งค่ะนั่นก็คือเราจะดูจาก ตารางด้านล่างนะคะเขาก็จะมีเป็นอายุของเด็กๆไว้ค่ะ   ปีนี้นักเรียนอายุเท่าใดนักเรียนก็ ใช่มันทันนะคะถ้าพี่อายุของตัวเองได้เลยค่ะ ครูบาสมมติให้เด็กชายคนนี้อายุ 12 ปี    เขาจะขีดเส้นใต้ขึ้นมาแบบนี้เลยนะคะ นักเรียนสามารถใช้ปากกาแดงหรือว่าสีนะคะขี่ได้เลยเพื่อจะทำให้นักเรียนเห็นได้อย่างชัดเจนค่ะ ปีนี้เด็กๆเห็นไหมคะว่าจะมีจุด  เช็คเส้นทาง 2 เส้น กัน  ที่นี้เราก็ทำเครื่องหมายหรือว่าจุดลงมาได้เลยค่ะ  เราก็จะเห็นแล้วนะคะว่าจุดอยู่บนบริเวณตรงนี้      Eric คิดว่าเด็กผู้ชายคนนี้จะอยู่ในเกณฑ์ใดเอ่ย     ใช่แล้วล่ะค่ะ  rubric เฉลยก่อนได้ก็คือเด็กอยู่ในเกณฑ์ปกติ  แล้วเราทราบได้อย่างไรหรอกคะว่าเด็กชายคนนี้นี่จะอยู่ในเกณฑ์ปกติหรือคะคุณครูบอส เพราะว่าเดี๋ยวเรามี เปลี่ยนการคำนวณค่ะ มีตารางนะคะแบ่งเป็น 4 ระดับ มีเกณฑ์แบ่งได้ 4 ระดับนะคะเด็กจำไว้ก่อนนะคะว่า  จุดตัดของเรานะคะ อยู่บริเวณนี้ค่ะ  เด็กแข่งเต้นคุ้มครองนี้ไหมคะ จะมีการแบ่งนะคะว่าอยู่ในระดับใด   ซึ่งมันก็อยู่ในระดับ บริเวณนี้นะคะ มามากกว่า 10 วันเอง    นะคะ มากกว่า 75 นะคะถ้าเราได้เห็นแล้วที่นี้ค่ะอันนี้ก็จะเป็นตารางของเด็กผู้หญิง  แล้วเราจะรู้ได้อย่างไรว่าเราอยู่ในเกณฑ์ปกติ  เราก็จะมาดูจากตารางคำนวณนี้ค่ะ ซึ่ง   องค์กรนี้นะคะของสหรัฐนะคะ CDC เขาบอกว่า  หาค่าเปอร์เซ็นไทล์น้อยกว่า 5 อยู่ในเกณฑ์น้ำหนัก ส่วนน้อยเกินไปค่ะ    แต่ถ้าค่าเปอร์เซ็นไทล์   ดูด น่าจะไม่เกิน 85 เหมือนเด็กเมื่อสักครู่นะคะ  เด็กเมื่อสักครู่ได้ค่ามากกว่า 555 แต่ไม่เกิน 85 นะคะ นั่นหมายถึงเด็กคนนี้อยู่ในคาบ ปกติค่ะและต่อมาค่ะ ค่าเปอร์เซ็นไทล์ตั้งแต่ 85 แต่ไม่เกิน 95   แปลว่าเด็กคนนี้นะคะมีความเสี่ยงน้ำหนักเกินค่ะ และสุดท้ายนะคะค่าเปอร์เซ็นไทล์ตั้งแต่ 95 เป็นต้นไป   น้ำหนักเกินค่ะ    ที่นี่นะคะเดี๋ยววันนี้ครูบอกนะคะจะให้เด็กๆนะคะ ไปทำกิจกรรมนี้นะคะโดยคุณครูปลายทางได้เตรียมใบงานให้นักเรียนพร้อมแล้วใช่ไหมคะ  แบ่งงานในวันนี้นะคะนั่นก็คือใบงานที่ 1 เรื่องคำนวณค่า BMI ของฉัน โดยให้นักเรียนนะคะคำนวณค่าดัชนีมวลกาย หรือว่า BMI ของตนเอง  แล้วนำไปเปรียบเทียบกับกราฟ  เพื่อหาว่าอยู่ในเกณฑ์ใด   สมการที่สามารถเตรียมพร้อมให้เด็กได้ที่ไหนคะคุณครูคุณครูปลายทางนะคะสามารถดาวน์โหลดใบงานนี้ได้ที่ www ดีแอลทีวี  Dota sea dot TH ค่ะ    ซึ่งในตลาดนะคะเด็กก็จะเห็นได้เลยว่าในใบงานนะคะ ก็จะมี    กรอกน้ำหนักตัวเองลงไปโดยหน่วยเป็นกิโลกรัมค่ะ และส่วนสูงของตนเอง โดยหน่วยเป็นเซนติเมตรก่อนนะคะ  แล้วนักเรียนนะคะก็อย่าลืมใส่สูตรการหาค่าดัชนีมวลกายลงไป  ที่นี่ค่ะ วันที่ 4 นะคะให้นักเรียนแสดงวิธีทำ แบบตัวอย่างที่เรานะ ฝึกทำไปเมื่อสักครู่นี้เลยค่ะอย่าลืมนะคะเราต้อง สูงคนเองจากหน่วยเป็นเซนติเมตรให้กลายเป็นเมตรก่อน  เพื่อเราจะได้นำไปใช้ในการคำนวณไงคะ   ที่นี้หลังจากนั้นเมื่อเราคำนวณได้แล้วในข้อที่ 5 หาเราก็จะใส่ว่า ค่าดัชนีมวลกายของฉันคือ และหลังจากนั้นค่ะ  เราก็นำค่าดัชนีมวลกายของตนเองนะคะ ไปวัดนะคะ เปรียบเทียบกับกราฟ เพื่อดูว่า   ตอบในข้อที่ 6 ว่าเราอยู่ในเกณฑ์ใด   และเดี๋ยวจะรู้กันค่ะว่าในช่วงแรกที่นักเรียนได้ว่าตนเองอยู่ในเกณฑ์ปกติแน่นอนเลยจริงๆปกติหรือไม่  ซึ่งกิจกรรมในวันนี้ค่ะ ครูบังคับให้นักเรียนทำกิจกรรมการคำนวณค่าดัชนีมวลกาย หรือว่า BMI  แล้วบันทึกผลนะคะลงในใบงานที่ 1 เรื่อง คำนวณค่า BMI ของฉันค่ะ  ในส่วนของบทบาทของครูปลายทางนะคะ รบกวนคุณครูปลายทางอธิบายขั้นตอน การทำกิจกรรมอย่างละเอียดอีกครั้งหนึ่งค่ะ    ให้คำแนะนำและควบคุมดูแลนักเรียนตลอดกัน การทำกิจกรรมในวันนี้ค่ะซึ่งกิจกรรมในวันนี้นะคะเรามีความยากพอสมควร เพราะเด็กจะต้องนำค่าดัชนีมวลกายที่คำนวณได้ไปเปรียบเทียบกับกราฟ  เพศของตนเองและอายุของตนเองค่ะ รบกวนคุณครูปลายทางนะคะให้คำแนะนำและช่วยเหลือนักเรียนในการคำนวณด้วยค่ะ แต่ถ้าเกิดว่าเด็กคนใดนะคะสามารถ ทำได้แล้วนะคะก็สามารถ อาสาช่วยเหลือเพื่อนในการสอนเพื่อนๆ การคิดหาค่าดัชนีมวลกายได้เลยนะคะ  ก็จะเป็นเด็กๆที่น่ารัก มีจิตอาสามีน้ำใจเช่น เพื่อนช่วยเพื่อนนะคะเดี๋ยวครูบอสจะให้เวลานักเรียนในการทำกิจกรรมและเดี๋ยวเรามา กลับมาสรุปบทเรียนพร้อมกันค่ะ                             เป็นอย่างไรกันบ้างคะนักเรียนเด็กๆคงได้คำทำกิจกรรมการคำนวณค่า BMI ของฉันเสร็จเรียบร้อยแล้วทีนี้เด็กๆคงรู้แล้วใช่ไหมราคา  อยู่ในเกณฑ์ใด ขึ้นราคาเมื่อเราได้ค่านี้แล้วนะคะ  หากใครนะคะอยู่ในเกณฑ์ที่เกินกว่าค่าปกติไหมคะเด็กๆก็สามารถออกกำลังกายนะคะ ทำให้ตัวเองนะคะกลับมาอยู่ในเกณฑ์ปกติได้ค่ะ ส่วนใครนะคะที่อยู่ในเกณฑ์น้ำหนักตัวน้อยเกินไปนะคะก็อาจจะออกกำลังกาย รับประทานอาหารที่มีประโยชน์เพื่อเป็นการสร้างเสริมค่ะให้น้ำหนักและส่วนสูงของตนเองนั้นสมดุลกัน  และเดี๋ยวเรามาสรุปบทเรียนในวันนี้พร้อมกันค่ะ ในวันนี้นะคะเราเรียนกันในเรื่องขององค์ประกอบของสมรรถภาพทางกาย ซึ่งมีอะไรบ้างคะครูเล็ก ซึ่งเราก็ต้องมีองค์ประกอบร่างกาย   ความแข็งแรงของกล้ามเนื้อ   ความอดทนของกล้ามเนื้อ ความอ่อนตัว   และความอดทนของระบบไหลเวียนโลหิต  และระบบหายใจค่ะ             และในวันนี้นะคะเราก็ได้รู้แล้วนะคะว่ากิจกรรมต่างๆที่เราได้ทดสอบ สำหรับการไปทำให้เราได้รู้ค่าอะไรบ้างได้เขารู้ความแข็งแรงของกล้ามเนื้อหรือความอดทนหรือว่าได้รู้ความอ่อนตัวหรือว่านะคะเด็กอาจจะได้ของครูนะคะในเรื่องของความอดทนของระบบ เวียนโลหิตและในวันนี้นะคะเราก็ได้รู้กันไปแล้วว่าเราจะสามารถคำนวณค่าดัชนีมวลกายของตนเองอย่างไร  บอกว่านะคะ นักเรียนจะนำความรู้ที่ได้ในวันนี้นะครับไปใช้ให้เกิดประโยชน์   วันนี้ขากลับก็ได้พูดถึงกิจกรรมในการทดสอบสมรรถภาพทางกายไปแล้ว และเดี๋ยวในสัปดาห์หน้าค่ะ เราจะมาเรียนกันในเรื่อง บริษัทมานะคือจากการทดสอบสมรรถภาพทางกาย  และหลายคน  เคยทดสอบไปแล้วใช่ไหมล่ะคะเดี๋ยวเราจะมาทบทวนกันอีกครั้งในสัปดาห์หน้าวัดแต่ละกิจกรรม เราทดสอบไปเพื่ออะไรและมีขั้นตอนการทดสอบอย่างไร   ลงไปถึงนะคะเราจะบันทึกผลอย่างไรนั่นเอง ซึ่งสิ่งที่เด็กๆนะคะ หรือคุณครูปลายทางจะต้องเตรียมมีอะไรบ้างคะกลัวเล็กสิ่งที่คุณครูไปทางและนักเรียนไปทางจะต้องเตรียมมาสัปดาห์หน้านะคะจะมีใบงานที่ 2  เรื่อง ประเมินผลสมรรถภาพทางกาย  ผลการทดสอบสมรรถภาพทางกาย ของนักเรียนในภาคเรียนที่ 1 ค่ะ ชื่อเด็กนะคะคงมีผลการทดสอบสมรรถภาพทางกายนะคะในภาคเรียนที่ 1  อยู่ในมือแล้วใช่ไหมล่ะคะ คุณครูปลายทางสามารถช่วยนักเรียนนะคะช่วยค้นหาหรือว่าเตรียมไว้ให้กับนักเรียนได้เลยค่ะ และสำหรับในวันนี้นะคะ บทเรียนของเราก็มีเพียงเท่านี้ค่ะ สัปดาห์หน้านะคะถ้าเด็กนะคะเตรียมพร้อมแล้วนะคะเด็กสามารถใส่ชุดพละนะคะ  เพื่อเตรียมพร้อมในการทำกิจกรรมได้ค่ะ   และในวันนี้ครูบอลและครูเล็กขอลาไปก่อน เดี๋ยวเรากลับมาพบกันใหม่ในสัปดาห์หน้า สำหรับวันนี้สวัสดีค่ะ    บ๊ายบายค่ะ                       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แห้ง ผ่านระบบ DLTV 2/2564 ป. 6 สุขศึกษาและพลศึกษา หน่วยที่ 3_๑ องค์ประกอบของสมรรถภาพทางกาย 4 พ.ย. 64 (มีใบงาน)</dc:title>
  <dc:creator/>
  <cp:keywords/>
  <dcterms:created xsi:type="dcterms:W3CDTF">2024-01-04T03:08:42Z</dcterms:created>
  <dcterms:modified xsi:type="dcterms:W3CDTF">2024-01-04T03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มกราคม 2566 เวลา 13.11 น.</vt:lpwstr>
  </property>
  <property fmtid="{D5CDD505-2E9C-101B-9397-08002B2CF9AE}" pid="3" name="subtitle">
    <vt:lpwstr/>
  </property>
</Properties>
</file>